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E49F1" w14:textId="25D9A3C8" w:rsidR="000902C9" w:rsidRPr="00E7248C" w:rsidRDefault="00084F61" w:rsidP="000902C9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11</w:t>
      </w:r>
    </w:p>
    <w:p w14:paraId="4C37A11B" w14:textId="7ADC94F7" w:rsidR="000902C9" w:rsidRDefault="000902C9" w:rsidP="000902C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In this assignment you need to do stemming or lemmatization of the text. Download and open the file </w:t>
      </w:r>
      <w:r w:rsidRPr="00E7248C">
        <w:rPr>
          <w:rFonts w:ascii="Times New Roman" w:hAnsi="Times New Roman" w:cs="Times New Roman"/>
          <w:sz w:val="28"/>
          <w:szCs w:val="28"/>
          <w:lang w:val="en-US"/>
        </w:rPr>
        <w:t>Topics_with_lan.csv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D2C5AB5" w14:textId="77777777" w:rsidR="000902C9" w:rsidRDefault="000902C9" w:rsidP="000902C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You need to do the following steps:</w:t>
      </w:r>
    </w:p>
    <w:p w14:paraId="79A099AF" w14:textId="6592F217" w:rsidR="000902C9" w:rsidRDefault="000902C9" w:rsidP="000902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Add libraries for Russian stemmer or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lemmatizer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134B6CD" w14:textId="6F585AE7" w:rsidR="000902C9" w:rsidRDefault="000902C9" w:rsidP="000902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ownload Kazakh_stemmer.py file</w:t>
      </w:r>
    </w:p>
    <w:p w14:paraId="7E55A36C" w14:textId="14168D6F" w:rsidR="000902C9" w:rsidRDefault="000902C9" w:rsidP="000902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o stemming or lemmatization of texts</w:t>
      </w:r>
    </w:p>
    <w:p w14:paraId="366B54FB" w14:textId="538142B4" w:rsidR="000902C9" w:rsidRDefault="000902C9" w:rsidP="000902C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Use NLTK library to help you in the text stemming steps. You can see an example of the code below.</w:t>
      </w:r>
    </w:p>
    <w:p w14:paraId="20E8CF54" w14:textId="78B1B1AD" w:rsidR="000902C9" w:rsidRDefault="000902C9" w:rsidP="000902C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58CA12C3" wp14:editId="0ED3B447">
            <wp:extent cx="6183931" cy="3771900"/>
            <wp:effectExtent l="0" t="0" r="762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453" cy="3773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43C31" w14:textId="77777777" w:rsidR="00D21B4F" w:rsidRPr="000902C9" w:rsidRDefault="00D21B4F">
      <w:pPr>
        <w:rPr>
          <w:lang w:val="en-US"/>
        </w:rPr>
      </w:pPr>
    </w:p>
    <w:sectPr w:rsidR="00D21B4F" w:rsidRPr="000902C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42DC9"/>
    <w:multiLevelType w:val="hybridMultilevel"/>
    <w:tmpl w:val="07B86F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1MDQxNTEztjQxMTFQ0lEKTi0uzszPAykwrAUAfPqaHiwAAAA="/>
  </w:docVars>
  <w:rsids>
    <w:rsidRoot w:val="000902C9"/>
    <w:rsid w:val="00054456"/>
    <w:rsid w:val="00084F61"/>
    <w:rsid w:val="000902C9"/>
    <w:rsid w:val="001850E3"/>
    <w:rsid w:val="00226DBE"/>
    <w:rsid w:val="00255EF5"/>
    <w:rsid w:val="002F4D15"/>
    <w:rsid w:val="00371A40"/>
    <w:rsid w:val="00435423"/>
    <w:rsid w:val="004E6A3E"/>
    <w:rsid w:val="005600D9"/>
    <w:rsid w:val="00562FB1"/>
    <w:rsid w:val="005F0DA1"/>
    <w:rsid w:val="005F7795"/>
    <w:rsid w:val="006A3BAE"/>
    <w:rsid w:val="006B432D"/>
    <w:rsid w:val="006E113E"/>
    <w:rsid w:val="00701298"/>
    <w:rsid w:val="00753D9C"/>
    <w:rsid w:val="007B4B72"/>
    <w:rsid w:val="007F47A6"/>
    <w:rsid w:val="00832C5C"/>
    <w:rsid w:val="00885296"/>
    <w:rsid w:val="008B495A"/>
    <w:rsid w:val="00926215"/>
    <w:rsid w:val="00B1330F"/>
    <w:rsid w:val="00B14881"/>
    <w:rsid w:val="00B45B36"/>
    <w:rsid w:val="00BD00E8"/>
    <w:rsid w:val="00BF3C8D"/>
    <w:rsid w:val="00C9633F"/>
    <w:rsid w:val="00CB1E20"/>
    <w:rsid w:val="00D14A28"/>
    <w:rsid w:val="00D21B4F"/>
    <w:rsid w:val="00DA0D9A"/>
    <w:rsid w:val="00DB11B6"/>
    <w:rsid w:val="00DC4E92"/>
    <w:rsid w:val="00F069F3"/>
    <w:rsid w:val="00F15E4C"/>
    <w:rsid w:val="00F22225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928A7D"/>
  <w15:chartTrackingRefBased/>
  <w15:docId w15:val="{AF8AEDD1-43E2-4331-8A08-B6BC331BF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902C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902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9</Words>
  <Characters>342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3</cp:revision>
  <dcterms:created xsi:type="dcterms:W3CDTF">2020-11-18T06:00:00Z</dcterms:created>
  <dcterms:modified xsi:type="dcterms:W3CDTF">2024-11-19T14:54:00Z</dcterms:modified>
</cp:coreProperties>
</file>